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06F294" w14:textId="1D16D511" w:rsidR="00087C8E" w:rsidRPr="00051CC0" w:rsidRDefault="006B3FFD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right"/>
        <w:rPr>
          <w:rFonts w:ascii="Times New Roman" w:eastAsia="Times New Roman" w:hAnsi="Times New Roman" w:cs="Times New Roman"/>
          <w:b/>
          <w:iCs/>
          <w:sz w:val="24"/>
          <w:szCs w:val="24"/>
          <w:lang w:val="pt-BR" w:eastAsia="lt-LT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  <w:t xml:space="preserve">Sutarties </w:t>
      </w:r>
      <w:r w:rsidR="00087C8E"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  <w:t xml:space="preserve">Specialiųjų sąlygų priedas Nr. </w:t>
      </w:r>
      <w:r w:rsidR="00051CC0" w:rsidRPr="00051CC0">
        <w:rPr>
          <w:rFonts w:ascii="Times New Roman" w:eastAsia="Times New Roman" w:hAnsi="Times New Roman" w:cs="Times New Roman"/>
          <w:b/>
          <w:iCs/>
          <w:sz w:val="24"/>
          <w:szCs w:val="24"/>
          <w:lang w:val="pt-BR" w:eastAsia="lt-LT"/>
        </w:rPr>
        <w:t>2</w:t>
      </w:r>
    </w:p>
    <w:p w14:paraId="43BA2E4E" w14:textId="7D5F8B72" w:rsidR="00087C8E" w:rsidRDefault="00087C8E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</w:pPr>
    </w:p>
    <w:p w14:paraId="557599DC" w14:textId="77777777" w:rsidR="00087C8E" w:rsidRDefault="00087C8E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</w:pPr>
    </w:p>
    <w:p w14:paraId="09CE5329" w14:textId="280A70CE" w:rsidR="00087C8E" w:rsidRPr="00087C8E" w:rsidRDefault="00087C8E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</w:pPr>
      <w:r w:rsidRPr="00087C8E">
        <w:rPr>
          <w:rFonts w:ascii="Times New Roman" w:eastAsia="Times New Roman" w:hAnsi="Times New Roman" w:cs="Times New Roman"/>
          <w:b/>
          <w:iCs/>
          <w:sz w:val="24"/>
          <w:szCs w:val="24"/>
          <w:lang w:eastAsia="lt-LT"/>
        </w:rPr>
        <w:t xml:space="preserve">SUTARTIES VYKDYMUI PASITELKIAMI </w:t>
      </w:r>
      <w:r w:rsidR="00B74AFD" w:rsidRPr="00B74AFD">
        <w:rPr>
          <w:rFonts w:ascii="Times New Roman" w:eastAsia="Times New Roman" w:hAnsi="Times New Roman" w:cs="Times New Roman"/>
          <w:b/>
          <w:iCs/>
          <w:caps/>
          <w:sz w:val="24"/>
          <w:szCs w:val="24"/>
          <w:lang w:eastAsia="lt-LT"/>
        </w:rPr>
        <w:t>subtiekėjai ir (ar) specialistai</w:t>
      </w:r>
    </w:p>
    <w:p w14:paraId="2DEA983C" w14:textId="77777777" w:rsidR="00087C8E" w:rsidRDefault="00087C8E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</w:pPr>
    </w:p>
    <w:p w14:paraId="407FD655" w14:textId="77777777" w:rsidR="00051CC0" w:rsidRDefault="00051CC0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</w:pPr>
    </w:p>
    <w:p w14:paraId="625BB06C" w14:textId="77777777" w:rsidR="00051CC0" w:rsidRDefault="00051CC0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</w:pPr>
    </w:p>
    <w:p w14:paraId="00B68A5E" w14:textId="77777777" w:rsidR="00051CC0" w:rsidRDefault="00051CC0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</w:pPr>
    </w:p>
    <w:p w14:paraId="391211F8" w14:textId="77777777" w:rsidR="00051CC0" w:rsidRPr="00087C8E" w:rsidRDefault="00051CC0" w:rsidP="00087C8E">
      <w:pPr>
        <w:widowControl w:val="0"/>
        <w:autoSpaceDE w:val="0"/>
        <w:autoSpaceDN w:val="0"/>
        <w:adjustRightInd w:val="0"/>
        <w:spacing w:after="0" w:line="240" w:lineRule="auto"/>
        <w:ind w:firstLine="562"/>
        <w:jc w:val="both"/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</w:pPr>
    </w:p>
    <w:p w14:paraId="6783FACF" w14:textId="77777777" w:rsidR="00051CC0" w:rsidRDefault="00051CC0" w:rsidP="00051CC0">
      <w:pPr>
        <w:ind w:firstLine="1296"/>
        <w:rPr>
          <w:bCs/>
        </w:rPr>
      </w:pPr>
      <w:r>
        <w:rPr>
          <w:rFonts w:ascii="Times New Roman" w:eastAsia="Times New Roman" w:hAnsi="Times New Roman" w:cs="Times New Roman"/>
          <w:bCs/>
          <w:i/>
          <w:sz w:val="24"/>
          <w:szCs w:val="24"/>
          <w:lang w:eastAsia="lt-LT"/>
        </w:rPr>
        <w:t>Sutarties vykdymui ūkio subjektai nepasitelkiami.</w:t>
      </w:r>
    </w:p>
    <w:p w14:paraId="4391BF97" w14:textId="77777777" w:rsidR="00087C8E" w:rsidRDefault="00087C8E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Arial Unicode MS" w:hAnsi="Times New Roman" w:cs="Times New Roman"/>
          <w:b/>
          <w:bCs/>
          <w:spacing w:val="4"/>
          <w:sz w:val="24"/>
          <w:szCs w:val="24"/>
          <w:lang w:eastAsia="lt-LT"/>
        </w:rPr>
      </w:pPr>
    </w:p>
    <w:p w14:paraId="3B9BA8BE" w14:textId="77777777" w:rsidR="00051CC0" w:rsidRDefault="00051CC0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Arial Unicode MS" w:hAnsi="Times New Roman" w:cs="Times New Roman"/>
          <w:b/>
          <w:bCs/>
          <w:spacing w:val="4"/>
          <w:sz w:val="24"/>
          <w:szCs w:val="24"/>
          <w:lang w:eastAsia="lt-LT"/>
        </w:rPr>
      </w:pPr>
    </w:p>
    <w:p w14:paraId="28880565" w14:textId="77777777" w:rsidR="00051CC0" w:rsidRDefault="00051CC0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Arial Unicode MS" w:hAnsi="Times New Roman" w:cs="Times New Roman"/>
          <w:b/>
          <w:bCs/>
          <w:spacing w:val="4"/>
          <w:sz w:val="24"/>
          <w:szCs w:val="24"/>
          <w:lang w:eastAsia="lt-LT"/>
        </w:rPr>
      </w:pPr>
    </w:p>
    <w:p w14:paraId="11DDD25D" w14:textId="77777777" w:rsidR="00051CC0" w:rsidRDefault="00051CC0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Arial Unicode MS" w:hAnsi="Times New Roman" w:cs="Times New Roman"/>
          <w:b/>
          <w:bCs/>
          <w:spacing w:val="4"/>
          <w:sz w:val="24"/>
          <w:szCs w:val="24"/>
          <w:lang w:eastAsia="lt-LT"/>
        </w:rPr>
      </w:pPr>
    </w:p>
    <w:p w14:paraId="05985448" w14:textId="77777777" w:rsidR="00051CC0" w:rsidRDefault="00051CC0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Arial Unicode MS" w:hAnsi="Times New Roman" w:cs="Times New Roman"/>
          <w:b/>
          <w:bCs/>
          <w:spacing w:val="4"/>
          <w:sz w:val="24"/>
          <w:szCs w:val="24"/>
          <w:highlight w:val="lightGray"/>
          <w:lang w:eastAsia="lt-LT"/>
        </w:rPr>
      </w:pPr>
    </w:p>
    <w:p w14:paraId="745846DA" w14:textId="77777777" w:rsidR="00051CC0" w:rsidRPr="00087C8E" w:rsidRDefault="00051CC0" w:rsidP="00087C8E">
      <w:pPr>
        <w:tabs>
          <w:tab w:val="left" w:pos="0"/>
          <w:tab w:val="left" w:pos="993"/>
          <w:tab w:val="left" w:pos="1440"/>
        </w:tabs>
        <w:spacing w:after="0" w:line="240" w:lineRule="auto"/>
        <w:ind w:firstLine="562"/>
        <w:jc w:val="both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leGrid"/>
        <w:tblW w:w="9639" w:type="dxa"/>
        <w:tblInd w:w="108" w:type="dxa"/>
        <w:tblLook w:val="04A0" w:firstRow="1" w:lastRow="0" w:firstColumn="1" w:lastColumn="0" w:noHBand="0" w:noVBand="1"/>
      </w:tblPr>
      <w:tblGrid>
        <w:gridCol w:w="4182"/>
        <w:gridCol w:w="5457"/>
      </w:tblGrid>
      <w:tr w:rsidR="00087C8E" w:rsidRPr="00051CC0" w14:paraId="53C6E672" w14:textId="77777777" w:rsidTr="007F247B">
        <w:tc>
          <w:tcPr>
            <w:tcW w:w="9639" w:type="dxa"/>
            <w:gridSpan w:val="2"/>
          </w:tcPr>
          <w:p w14:paraId="61638B0E" w14:textId="08C3A2DA" w:rsidR="00087C8E" w:rsidRPr="00051CC0" w:rsidRDefault="00087C8E" w:rsidP="00087C8E">
            <w:pPr>
              <w:ind w:firstLine="562"/>
              <w:jc w:val="center"/>
              <w:outlineLvl w:val="0"/>
              <w:rPr>
                <w:rFonts w:ascii="Times New Roman" w:eastAsia="Arial Unicode MS" w:hAnsi="Times New Roman" w:cs="Times New Roman"/>
                <w:b/>
                <w:bCs/>
                <w:caps/>
                <w:spacing w:val="4"/>
                <w:sz w:val="24"/>
                <w:szCs w:val="24"/>
                <w:lang w:eastAsia="lt-LT"/>
              </w:rPr>
            </w:pPr>
            <w:bookmarkStart w:id="0" w:name="_Hlk81577692"/>
            <w:r w:rsidRPr="00051CC0">
              <w:rPr>
                <w:rFonts w:ascii="Times New Roman" w:eastAsia="Arial Unicode MS" w:hAnsi="Times New Roman" w:cs="Times New Roman"/>
                <w:b/>
                <w:bCs/>
                <w:spacing w:val="4"/>
                <w:sz w:val="24"/>
                <w:szCs w:val="24"/>
                <w:lang w:eastAsia="lt-LT"/>
              </w:rPr>
              <w:t>ŠALIŲ PARAŠAI</w:t>
            </w:r>
          </w:p>
          <w:p w14:paraId="42DA8256" w14:textId="77777777" w:rsidR="00087C8E" w:rsidRPr="00051CC0" w:rsidRDefault="00087C8E" w:rsidP="00087C8E">
            <w:pPr>
              <w:shd w:val="clear" w:color="auto" w:fill="FFFFFF"/>
              <w:tabs>
                <w:tab w:val="left" w:pos="426"/>
              </w:tabs>
              <w:ind w:left="63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87C8E" w:rsidRPr="00087C8E" w14:paraId="4EBB41F5" w14:textId="77777777" w:rsidTr="007F247B">
        <w:tc>
          <w:tcPr>
            <w:tcW w:w="4182" w:type="dxa"/>
          </w:tcPr>
          <w:p w14:paraId="10838F04" w14:textId="58EE386E" w:rsidR="00087C8E" w:rsidRPr="00051CC0" w:rsidRDefault="0071649D" w:rsidP="00087C8E">
            <w:pPr>
              <w:suppressAutoHyphens/>
              <w:spacing w:after="160" w:line="259" w:lineRule="auto"/>
              <w:ind w:firstLine="562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Valdemaras Sviackevičius</w:t>
            </w:r>
          </w:p>
          <w:p w14:paraId="221239A3" w14:textId="61A77171" w:rsidR="00087C8E" w:rsidRPr="00051CC0" w:rsidRDefault="00051CC0" w:rsidP="00087C8E">
            <w:pPr>
              <w:suppressAutoHyphens/>
              <w:spacing w:after="160" w:line="259" w:lineRule="auto"/>
              <w:ind w:firstLine="562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Direktorius</w:t>
            </w:r>
          </w:p>
          <w:p w14:paraId="3039E9FF" w14:textId="77777777" w:rsidR="00087C8E" w:rsidRPr="00051CC0" w:rsidRDefault="00087C8E" w:rsidP="00087C8E">
            <w:pPr>
              <w:suppressAutoHyphens/>
              <w:spacing w:line="259" w:lineRule="auto"/>
              <w:ind w:firstLine="561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______________</w:t>
            </w:r>
          </w:p>
          <w:p w14:paraId="38D2B5ED" w14:textId="77777777" w:rsidR="00087C8E" w:rsidRPr="00051CC0" w:rsidRDefault="00087C8E" w:rsidP="00087C8E">
            <w:pPr>
              <w:suppressAutoHyphens/>
              <w:spacing w:line="259" w:lineRule="auto"/>
              <w:ind w:firstLine="561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  <w:vertAlign w:val="superscript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  <w:vertAlign w:val="superscript"/>
              </w:rPr>
              <w:t>(parašas)</w:t>
            </w:r>
          </w:p>
        </w:tc>
        <w:tc>
          <w:tcPr>
            <w:tcW w:w="5457" w:type="dxa"/>
          </w:tcPr>
          <w:p w14:paraId="069A1A38" w14:textId="1F49A77B" w:rsidR="00087C8E" w:rsidRPr="00051CC0" w:rsidRDefault="00051CC0" w:rsidP="00087C8E">
            <w:pPr>
              <w:suppressAutoHyphens/>
              <w:spacing w:after="160" w:line="259" w:lineRule="auto"/>
              <w:ind w:firstLine="562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 xml:space="preserve">Paulius </w:t>
            </w:r>
            <w:proofErr w:type="spellStart"/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Čyvas</w:t>
            </w:r>
            <w:proofErr w:type="spellEnd"/>
          </w:p>
          <w:p w14:paraId="60EC9701" w14:textId="149DD284" w:rsidR="00087C8E" w:rsidRPr="00051CC0" w:rsidRDefault="00051CC0" w:rsidP="00087C8E">
            <w:pPr>
              <w:suppressAutoHyphens/>
              <w:spacing w:after="160" w:line="259" w:lineRule="auto"/>
              <w:ind w:firstLine="562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Direktorius</w:t>
            </w:r>
          </w:p>
          <w:p w14:paraId="6F69F832" w14:textId="77777777" w:rsidR="00087C8E" w:rsidRPr="00051CC0" w:rsidRDefault="00087C8E" w:rsidP="00087C8E">
            <w:pPr>
              <w:suppressAutoHyphens/>
              <w:spacing w:line="259" w:lineRule="auto"/>
              <w:ind w:firstLine="561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  <w:t>______________</w:t>
            </w:r>
          </w:p>
          <w:p w14:paraId="4F639983" w14:textId="77777777" w:rsidR="00087C8E" w:rsidRPr="00087C8E" w:rsidRDefault="00087C8E" w:rsidP="00087C8E">
            <w:pPr>
              <w:suppressAutoHyphens/>
              <w:spacing w:line="259" w:lineRule="auto"/>
              <w:ind w:firstLine="561"/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  <w:vertAlign w:val="superscript"/>
              </w:rPr>
            </w:pPr>
            <w:r w:rsidRPr="00051CC0"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  <w:vertAlign w:val="superscript"/>
              </w:rPr>
              <w:t>(parašas)</w:t>
            </w:r>
          </w:p>
          <w:p w14:paraId="3B052077" w14:textId="77777777" w:rsidR="00087C8E" w:rsidRPr="00087C8E" w:rsidRDefault="00087C8E" w:rsidP="00087C8E">
            <w:pPr>
              <w:ind w:firstLine="562"/>
              <w:outlineLvl w:val="0"/>
              <w:rPr>
                <w:rFonts w:ascii="Times New Roman" w:eastAsia="Arial Unicode MS" w:hAnsi="Times New Roman" w:cs="Times New Roman"/>
                <w:b/>
                <w:bCs/>
                <w:spacing w:val="4"/>
                <w:sz w:val="24"/>
                <w:szCs w:val="24"/>
                <w:lang w:eastAsia="lt-LT"/>
              </w:rPr>
            </w:pPr>
          </w:p>
        </w:tc>
      </w:tr>
      <w:bookmarkEnd w:id="0"/>
    </w:tbl>
    <w:p w14:paraId="1998C3F9" w14:textId="77777777" w:rsidR="00087C8E" w:rsidRDefault="00087C8E"/>
    <w:sectPr w:rsidR="00087C8E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NDI1MjC2tDAxMDBV0lEKTi0uzszPAykwrAUAS4B55iwAAAA="/>
  </w:docVars>
  <w:rsids>
    <w:rsidRoot w:val="00087C8E"/>
    <w:rsid w:val="00051CC0"/>
    <w:rsid w:val="00087C8E"/>
    <w:rsid w:val="000A5B48"/>
    <w:rsid w:val="001618E1"/>
    <w:rsid w:val="00232F09"/>
    <w:rsid w:val="0025127C"/>
    <w:rsid w:val="003C5E6B"/>
    <w:rsid w:val="003D5AB7"/>
    <w:rsid w:val="00416316"/>
    <w:rsid w:val="00511C2A"/>
    <w:rsid w:val="005C6309"/>
    <w:rsid w:val="0063456F"/>
    <w:rsid w:val="006B3FFD"/>
    <w:rsid w:val="0071031B"/>
    <w:rsid w:val="0071649D"/>
    <w:rsid w:val="008977A1"/>
    <w:rsid w:val="00945216"/>
    <w:rsid w:val="009674C3"/>
    <w:rsid w:val="00B74AFD"/>
    <w:rsid w:val="00BE7D0C"/>
    <w:rsid w:val="00C44430"/>
    <w:rsid w:val="00CE14AA"/>
    <w:rsid w:val="00DE2830"/>
    <w:rsid w:val="00E913B1"/>
    <w:rsid w:val="00EF1C77"/>
    <w:rsid w:val="00F5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E394B79"/>
  <w15:chartTrackingRefBased/>
  <w15:docId w15:val="{D16F6D08-D9CD-41B3-B457-28E701776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087C8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87C8E"/>
    <w:pPr>
      <w:spacing w:after="16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087C8E"/>
    <w:rPr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F1C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1</Characters>
  <Application>Microsoft Office Word</Application>
  <DocSecurity>0</DocSecurity>
  <Lines>1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ė Pliupelė/Incorpus</dc:creator>
  <cp:keywords/>
  <dc:description/>
  <cp:lastModifiedBy>Živilė Šukevičienė</cp:lastModifiedBy>
  <cp:revision>2</cp:revision>
  <dcterms:created xsi:type="dcterms:W3CDTF">2024-11-11T11:25:00Z</dcterms:created>
  <dcterms:modified xsi:type="dcterms:W3CDTF">2024-11-11T11:25:00Z</dcterms:modified>
</cp:coreProperties>
</file>